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752f19b</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52f19bbb05f04e1d3a3cb2f18122c2e8ba953c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52f19bbb05f04e1d3a3cb2f18122c2e8ba953c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52f19bbb05f04e1d3a3cb2f18122c2e8ba953c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52f19bbb05f04e1d3a3cb2f18122c2e8ba953c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6:08:49Z</dcterms:created>
  <dcterms:modified xsi:type="dcterms:W3CDTF">2023-02-02T16: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